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064FF7" w14:textId="77777777" w:rsidR="00DF7267" w:rsidRDefault="00DF7267">
      <w:bookmarkStart w:id="0" w:name="_GoBack"/>
      <w:bookmarkEnd w:id="0"/>
      <w:r>
        <w:t xml:space="preserve">Lab OOP </w:t>
      </w:r>
      <w:r w:rsidR="00B1506A">
        <w:t>2</w:t>
      </w:r>
      <w:r w:rsidR="007F73AF">
        <w:t>3</w:t>
      </w:r>
      <w:r>
        <w:t xml:space="preserve"> Jan </w:t>
      </w:r>
      <w:r w:rsidR="000C4CD8">
        <w:t>2020:</w:t>
      </w:r>
      <w:r>
        <w:t xml:space="preserve"> Intro to Object</w:t>
      </w:r>
      <w:r w:rsidR="00B1506A">
        <w:t xml:space="preserve">, </w:t>
      </w:r>
      <w:proofErr w:type="gramStart"/>
      <w:r w:rsidR="00B1506A">
        <w:t>Do</w:t>
      </w:r>
      <w:proofErr w:type="gramEnd"/>
      <w:r w:rsidR="00B1506A">
        <w:t xml:space="preserve"> you know ‘Object’</w:t>
      </w:r>
      <w:r w:rsidR="007F73AF">
        <w:t xml:space="preserve"> and how to use Objects?</w:t>
      </w:r>
    </w:p>
    <w:p w14:paraId="1E368449" w14:textId="77777777" w:rsidR="007F73AF" w:rsidRDefault="007F73AF">
      <w:r>
        <w:t>From the given figure on the next page, students need to form a group that has a maximum of four students. Then create the new JAVA project in VS code. Implement the project using Object concept in JAVA to print out the student academic result, as shown in Figure 1.</w:t>
      </w:r>
    </w:p>
    <w:p w14:paraId="2C7D97EC" w14:textId="77777777" w:rsidR="007F73AF" w:rsidRDefault="007F73AF"/>
    <w:p w14:paraId="693A0370" w14:textId="77777777" w:rsidR="00460BC2" w:rsidRPr="007F73AF" w:rsidRDefault="007F73AF" w:rsidP="007F73AF">
      <w:r>
        <w:br w:type="page"/>
      </w:r>
      <w:r>
        <w:rPr>
          <w:noProof/>
        </w:rPr>
        <w:lastRenderedPageBreak/>
        <w:drawing>
          <wp:inline distT="0" distB="0" distL="0" distR="0" wp14:anchorId="71A2BD32" wp14:editId="0B411B62">
            <wp:extent cx="7861300" cy="6510465"/>
            <wp:effectExtent l="0" t="0" r="635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7865760" cy="6514158"/>
                    </a:xfrm>
                    <a:prstGeom prst="rect">
                      <a:avLst/>
                    </a:prstGeom>
                    <a:noFill/>
                    <a:ln>
                      <a:noFill/>
                    </a:ln>
                  </pic:spPr>
                </pic:pic>
              </a:graphicData>
            </a:graphic>
          </wp:inline>
        </w:drawing>
      </w:r>
    </w:p>
    <w:sectPr w:rsidR="00460BC2" w:rsidRPr="007F73AF" w:rsidSect="007F73AF">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D276AC"/>
    <w:multiLevelType w:val="multilevel"/>
    <w:tmpl w:val="EB7C7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6013FC"/>
    <w:multiLevelType w:val="multilevel"/>
    <w:tmpl w:val="AC4C896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1C5B3A"/>
    <w:multiLevelType w:val="hybridMultilevel"/>
    <w:tmpl w:val="A19675C4"/>
    <w:lvl w:ilvl="0" w:tplc="DAB85BAE">
      <w:numFmt w:val="bullet"/>
      <w:lvlText w:val="-"/>
      <w:lvlJc w:val="left"/>
      <w:pPr>
        <w:ind w:left="410" w:hanging="360"/>
      </w:pPr>
      <w:rPr>
        <w:rFonts w:ascii="Calibri" w:eastAsiaTheme="minorHAnsi" w:hAnsi="Calibri" w:cs="Calibr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3" w15:restartNumberingAfterBreak="0">
    <w:nsid w:val="49126F78"/>
    <w:multiLevelType w:val="multilevel"/>
    <w:tmpl w:val="1C4C04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2NDA0MDAxsDSyMLVQ0lEKTi0uzszPAykwqQUAbGcL1ywAAAA="/>
  </w:docVars>
  <w:rsids>
    <w:rsidRoot w:val="006D2CD0"/>
    <w:rsid w:val="00017412"/>
    <w:rsid w:val="000C4CD8"/>
    <w:rsid w:val="00225DB5"/>
    <w:rsid w:val="003A102B"/>
    <w:rsid w:val="003A6BD1"/>
    <w:rsid w:val="00460BC2"/>
    <w:rsid w:val="006D2CD0"/>
    <w:rsid w:val="007F73AF"/>
    <w:rsid w:val="008618A8"/>
    <w:rsid w:val="008B3616"/>
    <w:rsid w:val="00B1506A"/>
    <w:rsid w:val="00DF7267"/>
    <w:rsid w:val="00F2454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F8D0C"/>
  <w15:chartTrackingRefBased/>
  <w15:docId w15:val="{02770F6B-2F3D-466C-BC0D-F4BCC6523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4CD8"/>
    <w:pPr>
      <w:ind w:left="720"/>
      <w:contextualSpacing/>
    </w:pPr>
  </w:style>
  <w:style w:type="paragraph" w:styleId="NormalWeb">
    <w:name w:val="Normal (Web)"/>
    <w:basedOn w:val="Normal"/>
    <w:uiPriority w:val="99"/>
    <w:unhideWhenUsed/>
    <w:rsid w:val="00460BC2"/>
    <w:pPr>
      <w:spacing w:before="100" w:beforeAutospacing="1" w:after="100" w:afterAutospacing="1" w:line="240" w:lineRule="auto"/>
    </w:pPr>
    <w:rPr>
      <w:rFonts w:ascii="Times New Roman" w:eastAsia="Times New Roman" w:hAnsi="Times New Roman" w:cs="Times New Roman"/>
      <w:sz w:val="24"/>
      <w:szCs w:val="24"/>
      <w:lang w:bidi="th-T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8760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2</Words>
  <Characters>30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Chiag Mai University</Company>
  <LinksUpToDate>false</LinksUpToDate>
  <CharactersWithSpaces>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KRIT HIRISAJJA</dc:creator>
  <cp:keywords/>
  <dc:description/>
  <cp:lastModifiedBy>ภูมิพัจน์ ทิพยวงศ์</cp:lastModifiedBy>
  <cp:revision>2</cp:revision>
  <dcterms:created xsi:type="dcterms:W3CDTF">2020-01-23T06:13:00Z</dcterms:created>
  <dcterms:modified xsi:type="dcterms:W3CDTF">2020-01-23T06:13:00Z</dcterms:modified>
</cp:coreProperties>
</file>